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2940F" w14:textId="77777777" w:rsidR="00425F08" w:rsidRDefault="00425F08" w:rsidP="00425F08">
      <w:pPr>
        <w:widowControl w:val="0"/>
        <w:autoSpaceDE w:val="0"/>
        <w:autoSpaceDN w:val="0"/>
        <w:spacing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</w:p>
    <w:p w14:paraId="1AEFB57B" w14:textId="2F91CF83" w:rsidR="00425F08" w:rsidRPr="00425F08" w:rsidRDefault="00425F08" w:rsidP="00425F08">
      <w:pPr>
        <w:widowControl w:val="0"/>
        <w:autoSpaceDE w:val="0"/>
        <w:autoSpaceDN w:val="0"/>
        <w:spacing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  <w:r w:rsidRPr="00425F08">
        <w:rPr>
          <w:rFonts w:ascii="Times New Roman" w:eastAsia="Times New Roman" w:hAnsi="Times New Roman" w:cs="Times New Roman"/>
          <w:sz w:val="24"/>
          <w:szCs w:val="24"/>
        </w:rPr>
        <w:t>*(1)</w:t>
      </w:r>
      <w:r w:rsidRPr="00425F0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L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oose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leaf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binder</w:t>
      </w:r>
      <w:r w:rsidRPr="00425F08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and paper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</w:p>
    <w:p w14:paraId="7911E70D" w14:textId="77777777" w:rsidR="00425F08" w:rsidRPr="00425F08" w:rsidRDefault="00425F08" w:rsidP="00425F08">
      <w:pPr>
        <w:widowControl w:val="0"/>
        <w:autoSpaceDE w:val="0"/>
        <w:autoSpaceDN w:val="0"/>
        <w:spacing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</w:p>
    <w:p w14:paraId="3ED9E6D8" w14:textId="77777777" w:rsidR="00425F08" w:rsidRPr="00425F08" w:rsidRDefault="00425F08" w:rsidP="00425F08">
      <w:pPr>
        <w:widowControl w:val="0"/>
        <w:autoSpaceDE w:val="0"/>
        <w:autoSpaceDN w:val="0"/>
        <w:spacing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  <w:r w:rsidRPr="00425F0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(1)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P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ersonal journal</w:t>
      </w:r>
    </w:p>
    <w:p w14:paraId="4879AF88" w14:textId="77777777" w:rsidR="00425F08" w:rsidRPr="00425F08" w:rsidRDefault="00425F08" w:rsidP="00425F08">
      <w:pPr>
        <w:widowControl w:val="0"/>
        <w:autoSpaceDE w:val="0"/>
        <w:autoSpaceDN w:val="0"/>
        <w:spacing w:before="6"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7F4FBDAF" w14:textId="77777777" w:rsidR="00425F08" w:rsidRPr="00425F08" w:rsidRDefault="00425F08" w:rsidP="00425F08">
      <w:pPr>
        <w:widowControl w:val="0"/>
        <w:autoSpaceDE w:val="0"/>
        <w:autoSpaceDN w:val="0"/>
        <w:spacing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  <w:r w:rsidRPr="00425F08">
        <w:rPr>
          <w:rFonts w:ascii="Times New Roman" w:eastAsia="Times New Roman" w:hAnsi="Times New Roman" w:cs="Times New Roman"/>
          <w:sz w:val="24"/>
          <w:szCs w:val="24"/>
        </w:rPr>
        <w:t>*(3)</w:t>
      </w:r>
      <w:r w:rsidRPr="00425F0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P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acks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425F0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pencils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(please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purchase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extra</w:t>
      </w:r>
      <w:r w:rsidRPr="00425F0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pencils</w:t>
      </w:r>
      <w:r w:rsidRPr="00425F08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425F08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have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at home)</w:t>
      </w:r>
    </w:p>
    <w:p w14:paraId="312CD524" w14:textId="77777777" w:rsidR="00425F08" w:rsidRPr="00425F08" w:rsidRDefault="00425F08" w:rsidP="00425F08">
      <w:pPr>
        <w:widowControl w:val="0"/>
        <w:autoSpaceDE w:val="0"/>
        <w:autoSpaceDN w:val="0"/>
        <w:spacing w:before="9"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1FF99594" w14:textId="77777777" w:rsidR="00425F08" w:rsidRPr="00425F08" w:rsidRDefault="00425F08" w:rsidP="00425F08">
      <w:pPr>
        <w:widowControl w:val="0"/>
        <w:autoSpaceDE w:val="0"/>
        <w:autoSpaceDN w:val="0"/>
        <w:spacing w:before="1"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  <w:r w:rsidRPr="00425F08">
        <w:rPr>
          <w:rFonts w:ascii="Times New Roman" w:eastAsia="Times New Roman" w:hAnsi="Times New Roman" w:cs="Times New Roman"/>
          <w:sz w:val="24"/>
          <w:szCs w:val="24"/>
        </w:rPr>
        <w:t>*1</w:t>
      </w:r>
      <w:r w:rsidRPr="00425F08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P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ack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Bic</w:t>
      </w:r>
      <w:r w:rsidRPr="00425F0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mechanical pencils</w:t>
      </w:r>
    </w:p>
    <w:p w14:paraId="44EC1DE4" w14:textId="77777777" w:rsidR="00425F08" w:rsidRPr="00425F08" w:rsidRDefault="00425F08" w:rsidP="00425F08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3143867A" w14:textId="77777777" w:rsidR="00425F08" w:rsidRPr="00425F08" w:rsidRDefault="00425F08" w:rsidP="00425F08">
      <w:pPr>
        <w:widowControl w:val="0"/>
        <w:autoSpaceDE w:val="0"/>
        <w:autoSpaceDN w:val="0"/>
        <w:spacing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  <w:r w:rsidRPr="00425F08">
        <w:rPr>
          <w:rFonts w:ascii="Times New Roman" w:eastAsia="Times New Roman" w:hAnsi="Times New Roman" w:cs="Times New Roman"/>
          <w:sz w:val="24"/>
          <w:szCs w:val="24"/>
        </w:rPr>
        <w:t>*(1)</w:t>
      </w:r>
      <w:r w:rsidRPr="00425F08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P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rotractor,</w:t>
      </w:r>
      <w:r w:rsidRPr="00425F08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compass,</w:t>
      </w:r>
      <w:r w:rsidRPr="00425F0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and</w:t>
      </w:r>
      <w:r w:rsidRPr="00425F08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12in/cm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ruler</w:t>
      </w:r>
    </w:p>
    <w:p w14:paraId="068AB736" w14:textId="77777777" w:rsidR="00425F08" w:rsidRPr="00425F08" w:rsidRDefault="00425F08" w:rsidP="00425F08">
      <w:pPr>
        <w:widowControl w:val="0"/>
        <w:autoSpaceDE w:val="0"/>
        <w:autoSpaceDN w:val="0"/>
        <w:spacing w:before="9"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12A351A3" w14:textId="77777777" w:rsidR="00425F08" w:rsidRPr="00425F08" w:rsidRDefault="00425F08" w:rsidP="00425F08">
      <w:pPr>
        <w:widowControl w:val="0"/>
        <w:autoSpaceDE w:val="0"/>
        <w:autoSpaceDN w:val="0"/>
        <w:spacing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  <w:r w:rsidRPr="00425F08">
        <w:rPr>
          <w:rFonts w:ascii="Times New Roman" w:eastAsia="Times New Roman" w:hAnsi="Times New Roman" w:cs="Times New Roman"/>
          <w:sz w:val="24"/>
          <w:szCs w:val="24"/>
        </w:rPr>
        <w:t>*(1)</w:t>
      </w:r>
      <w:r w:rsidRPr="00425F0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B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attery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operated</w:t>
      </w:r>
      <w:r w:rsidRPr="00425F0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sharpener</w:t>
      </w:r>
      <w:r w:rsidRPr="00425F0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&amp; 1</w:t>
      </w:r>
      <w:r w:rsidRPr="00425F08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regular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sharpener</w:t>
      </w:r>
    </w:p>
    <w:p w14:paraId="1E7F847A" w14:textId="77777777" w:rsidR="00425F08" w:rsidRPr="00425F08" w:rsidRDefault="00425F08" w:rsidP="00425F08">
      <w:pPr>
        <w:widowControl w:val="0"/>
        <w:autoSpaceDE w:val="0"/>
        <w:autoSpaceDN w:val="0"/>
        <w:spacing w:before="6"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1D0A00E2" w14:textId="77777777" w:rsidR="00425F08" w:rsidRPr="00425F08" w:rsidRDefault="00425F08" w:rsidP="00425F08">
      <w:pPr>
        <w:widowControl w:val="0"/>
        <w:autoSpaceDE w:val="0"/>
        <w:autoSpaceDN w:val="0"/>
        <w:spacing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  <w:r w:rsidRPr="00425F08">
        <w:rPr>
          <w:rFonts w:ascii="Times New Roman" w:eastAsia="Times New Roman" w:hAnsi="Times New Roman" w:cs="Times New Roman"/>
          <w:sz w:val="24"/>
          <w:szCs w:val="24"/>
        </w:rPr>
        <w:t>*1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P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ack</w:t>
      </w:r>
      <w:r w:rsidRPr="00425F08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highlighters</w:t>
      </w:r>
    </w:p>
    <w:p w14:paraId="23D0994C" w14:textId="77777777" w:rsidR="00425F08" w:rsidRPr="00425F08" w:rsidRDefault="00425F08" w:rsidP="00425F08">
      <w:pPr>
        <w:widowControl w:val="0"/>
        <w:autoSpaceDE w:val="0"/>
        <w:autoSpaceDN w:val="0"/>
        <w:spacing w:before="9"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1495BF1F" w14:textId="77777777" w:rsidR="00425F08" w:rsidRPr="00425F08" w:rsidRDefault="00425F08" w:rsidP="00425F08">
      <w:pPr>
        <w:widowControl w:val="0"/>
        <w:autoSpaceDE w:val="0"/>
        <w:autoSpaceDN w:val="0"/>
        <w:spacing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  <w:r w:rsidRPr="00425F08">
        <w:rPr>
          <w:rFonts w:ascii="Times New Roman" w:eastAsia="Times New Roman" w:hAnsi="Times New Roman" w:cs="Times New Roman"/>
          <w:sz w:val="24"/>
          <w:szCs w:val="24"/>
        </w:rPr>
        <w:t>*Poncho,</w:t>
      </w:r>
      <w:r w:rsidRPr="00425F0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umbrella</w:t>
      </w:r>
    </w:p>
    <w:p w14:paraId="4FD1B8D1" w14:textId="77777777" w:rsidR="00425F08" w:rsidRPr="00425F08" w:rsidRDefault="00425F08" w:rsidP="00425F08">
      <w:pPr>
        <w:widowControl w:val="0"/>
        <w:autoSpaceDE w:val="0"/>
        <w:autoSpaceDN w:val="0"/>
        <w:spacing w:before="9"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3BABF860" w14:textId="77777777" w:rsidR="00425F08" w:rsidRPr="00425F08" w:rsidRDefault="00425F08" w:rsidP="00425F08">
      <w:pPr>
        <w:widowControl w:val="0"/>
        <w:autoSpaceDE w:val="0"/>
        <w:autoSpaceDN w:val="0"/>
        <w:spacing w:before="1" w:after="0" w:line="276" w:lineRule="auto"/>
        <w:ind w:left="100" w:right="85"/>
        <w:rPr>
          <w:rFonts w:ascii="Times New Roman" w:eastAsia="Times New Roman" w:hAnsi="Times New Roman" w:cs="Times New Roman"/>
          <w:sz w:val="24"/>
          <w:szCs w:val="24"/>
        </w:rPr>
      </w:pPr>
      <w:r w:rsidRPr="00425F08">
        <w:rPr>
          <w:rFonts w:ascii="Times New Roman" w:eastAsia="Times New Roman" w:hAnsi="Times New Roman" w:cs="Times New Roman"/>
          <w:sz w:val="24"/>
          <w:szCs w:val="24"/>
        </w:rPr>
        <w:t>*New King James Version of Bible (must have, there will be no sharing or borrowing) No exceptions, No</w:t>
      </w:r>
      <w:r w:rsidRPr="00425F08">
        <w:rPr>
          <w:rFonts w:ascii="Times New Roman" w:eastAsia="Times New Roman" w:hAnsi="Times New Roman" w:cs="Times New Roman"/>
          <w:spacing w:val="-52"/>
          <w:sz w:val="24"/>
          <w:szCs w:val="24"/>
        </w:rPr>
        <w:t xml:space="preserve">  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digital BIBLES</w:t>
      </w:r>
    </w:p>
    <w:p w14:paraId="4F645B88" w14:textId="77777777" w:rsidR="00425F08" w:rsidRPr="00425F08" w:rsidRDefault="00425F08" w:rsidP="00425F08">
      <w:pPr>
        <w:widowControl w:val="0"/>
        <w:autoSpaceDE w:val="0"/>
        <w:autoSpaceDN w:val="0"/>
        <w:spacing w:before="198"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  <w:r w:rsidRPr="00425F08">
        <w:rPr>
          <w:rFonts w:ascii="Times New Roman" w:eastAsia="Times New Roman" w:hAnsi="Times New Roman" w:cs="Times New Roman"/>
          <w:sz w:val="24"/>
          <w:szCs w:val="24"/>
        </w:rPr>
        <w:t>*Large</w:t>
      </w:r>
      <w:r w:rsidRPr="00425F08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book</w:t>
      </w:r>
      <w:r w:rsidRPr="00425F08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bag,</w:t>
      </w:r>
      <w:r w:rsidRPr="00425F08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lunch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bag</w:t>
      </w:r>
    </w:p>
    <w:p w14:paraId="58185662" w14:textId="77777777" w:rsidR="00425F08" w:rsidRPr="00425F08" w:rsidRDefault="00425F08" w:rsidP="00425F08">
      <w:pPr>
        <w:widowControl w:val="0"/>
        <w:autoSpaceDE w:val="0"/>
        <w:autoSpaceDN w:val="0"/>
        <w:spacing w:before="9"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38B6CF9C" w14:textId="77777777" w:rsidR="00425F08" w:rsidRPr="00425F08" w:rsidRDefault="00425F08" w:rsidP="00425F08">
      <w:pPr>
        <w:widowControl w:val="0"/>
        <w:autoSpaceDE w:val="0"/>
        <w:autoSpaceDN w:val="0"/>
        <w:spacing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  <w:r w:rsidRPr="00425F08">
        <w:rPr>
          <w:rFonts w:ascii="Times New Roman" w:eastAsia="Times New Roman" w:hAnsi="Times New Roman" w:cs="Times New Roman"/>
          <w:sz w:val="24"/>
          <w:szCs w:val="24"/>
        </w:rPr>
        <w:t>*(1) Large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hand</w:t>
      </w:r>
      <w:r w:rsidRPr="00425F08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sanitizer</w:t>
      </w:r>
      <w:r w:rsidRPr="00425F08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and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(1) large</w:t>
      </w:r>
      <w:r w:rsidRPr="00425F0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liquid hand</w:t>
      </w:r>
      <w:r w:rsidRPr="00425F0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soap</w:t>
      </w:r>
    </w:p>
    <w:p w14:paraId="58475DA0" w14:textId="77777777" w:rsidR="00425F08" w:rsidRPr="00425F08" w:rsidRDefault="00425F08" w:rsidP="00425F08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44DFA7AE" w14:textId="77777777" w:rsidR="00425F08" w:rsidRPr="00425F08" w:rsidRDefault="00425F08" w:rsidP="00425F08">
      <w:pPr>
        <w:widowControl w:val="0"/>
        <w:autoSpaceDE w:val="0"/>
        <w:autoSpaceDN w:val="0"/>
        <w:spacing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  <w:r w:rsidRPr="00425F08">
        <w:rPr>
          <w:rFonts w:ascii="Times New Roman" w:eastAsia="Times New Roman" w:hAnsi="Times New Roman" w:cs="Times New Roman"/>
          <w:sz w:val="24"/>
          <w:szCs w:val="24"/>
        </w:rPr>
        <w:t>*(1)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Box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425F08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facial tissue</w:t>
      </w:r>
    </w:p>
    <w:p w14:paraId="53308EE8" w14:textId="77777777" w:rsidR="00425F08" w:rsidRPr="00425F08" w:rsidRDefault="00425F08" w:rsidP="00425F08">
      <w:pPr>
        <w:widowControl w:val="0"/>
        <w:autoSpaceDE w:val="0"/>
        <w:autoSpaceDN w:val="0"/>
        <w:spacing w:before="9"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08E74C2D" w14:textId="77777777" w:rsidR="00425F08" w:rsidRPr="00425F08" w:rsidRDefault="00425F08" w:rsidP="00425F08">
      <w:pPr>
        <w:widowControl w:val="0"/>
        <w:autoSpaceDE w:val="0"/>
        <w:autoSpaceDN w:val="0"/>
        <w:spacing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  <w:r w:rsidRPr="00425F08">
        <w:rPr>
          <w:rFonts w:ascii="Times New Roman" w:eastAsia="Times New Roman" w:hAnsi="Times New Roman" w:cs="Times New Roman"/>
          <w:sz w:val="24"/>
          <w:szCs w:val="24"/>
        </w:rPr>
        <w:t>*(1)</w:t>
      </w:r>
      <w:r w:rsidRPr="00425F0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Container</w:t>
      </w:r>
      <w:r w:rsidRPr="00425F08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Clorox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wipes,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zip</w:t>
      </w:r>
      <w:r w:rsidRPr="00425F08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lock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bags gallon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and</w:t>
      </w:r>
      <w:r w:rsidRPr="00425F08"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quart)</w:t>
      </w:r>
    </w:p>
    <w:p w14:paraId="2C62116C" w14:textId="77777777" w:rsidR="00425F08" w:rsidRPr="00425F08" w:rsidRDefault="00425F08" w:rsidP="00425F08">
      <w:pPr>
        <w:widowControl w:val="0"/>
        <w:autoSpaceDE w:val="0"/>
        <w:autoSpaceDN w:val="0"/>
        <w:spacing w:before="9"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4943231E" w14:textId="77777777" w:rsidR="00425F08" w:rsidRPr="00425F08" w:rsidRDefault="00425F08" w:rsidP="00425F08">
      <w:pPr>
        <w:widowControl w:val="0"/>
        <w:autoSpaceDE w:val="0"/>
        <w:autoSpaceDN w:val="0"/>
        <w:spacing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  <w:r w:rsidRPr="00425F08">
        <w:rPr>
          <w:rFonts w:ascii="Times New Roman" w:eastAsia="Times New Roman" w:hAnsi="Times New Roman" w:cs="Times New Roman"/>
          <w:sz w:val="24"/>
          <w:szCs w:val="24"/>
        </w:rPr>
        <w:t>*(1)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Lysol spray</w:t>
      </w:r>
    </w:p>
    <w:p w14:paraId="2FA7094C" w14:textId="77777777" w:rsidR="00425F08" w:rsidRPr="00425F08" w:rsidRDefault="00425F08" w:rsidP="00425F08">
      <w:pPr>
        <w:widowControl w:val="0"/>
        <w:autoSpaceDE w:val="0"/>
        <w:autoSpaceDN w:val="0"/>
        <w:spacing w:before="6"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361C6274" w14:textId="77777777" w:rsidR="00425F08" w:rsidRDefault="00425F08" w:rsidP="00425F08">
      <w:pPr>
        <w:widowControl w:val="0"/>
        <w:autoSpaceDE w:val="0"/>
        <w:autoSpaceDN w:val="0"/>
        <w:spacing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  <w:r w:rsidRPr="00425F08">
        <w:rPr>
          <w:rFonts w:ascii="Times New Roman" w:eastAsia="Times New Roman" w:hAnsi="Times New Roman" w:cs="Times New Roman"/>
          <w:sz w:val="24"/>
          <w:szCs w:val="24"/>
        </w:rPr>
        <w:t>*Science</w:t>
      </w:r>
      <w:r w:rsidRPr="00425F0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material</w:t>
      </w:r>
      <w:r w:rsidRPr="00425F08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and lab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fee of</w:t>
      </w:r>
      <w:r w:rsidRPr="00425F08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$35.00</w:t>
      </w:r>
    </w:p>
    <w:p w14:paraId="305F3A93" w14:textId="77777777" w:rsidR="00425F08" w:rsidRDefault="00425F08" w:rsidP="00425F08">
      <w:pPr>
        <w:widowControl w:val="0"/>
        <w:autoSpaceDE w:val="0"/>
        <w:autoSpaceDN w:val="0"/>
        <w:spacing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</w:p>
    <w:p w14:paraId="2E471DBB" w14:textId="7494A59A" w:rsidR="00425F08" w:rsidRPr="00425F08" w:rsidRDefault="00425F08" w:rsidP="00425F08">
      <w:pPr>
        <w:widowControl w:val="0"/>
        <w:autoSpaceDE w:val="0"/>
        <w:autoSpaceDN w:val="0"/>
        <w:spacing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* Art Fee $10.00</w:t>
      </w:r>
    </w:p>
    <w:p w14:paraId="79F9DEAB" w14:textId="77777777" w:rsidR="00425F08" w:rsidRPr="00425F08" w:rsidRDefault="00425F08" w:rsidP="00425F08">
      <w:pPr>
        <w:widowControl w:val="0"/>
        <w:autoSpaceDE w:val="0"/>
        <w:autoSpaceDN w:val="0"/>
        <w:spacing w:before="9"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01E040DC" w14:textId="77777777" w:rsidR="00425F08" w:rsidRPr="00425F08" w:rsidRDefault="00425F08" w:rsidP="00425F08">
      <w:pPr>
        <w:widowControl w:val="0"/>
        <w:autoSpaceDE w:val="0"/>
        <w:autoSpaceDN w:val="0"/>
        <w:spacing w:before="1"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  <w:r w:rsidRPr="00425F08">
        <w:rPr>
          <w:rFonts w:ascii="Times New Roman" w:eastAsia="Times New Roman" w:hAnsi="Times New Roman" w:cs="Times New Roman"/>
          <w:sz w:val="24"/>
          <w:szCs w:val="24"/>
        </w:rPr>
        <w:t>*Students</w:t>
      </w:r>
      <w:r w:rsidRPr="00425F08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will be</w:t>
      </w:r>
      <w:r w:rsidRPr="00425F0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required</w:t>
      </w:r>
      <w:r w:rsidRPr="00425F0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bring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their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chrome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book</w:t>
      </w:r>
      <w:r w:rsidRPr="00425F08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or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laptop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for</w:t>
      </w:r>
      <w:r w:rsidRPr="00425F08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online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studies</w:t>
      </w:r>
      <w:r w:rsidRPr="00425F0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and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tutorials.</w:t>
      </w:r>
    </w:p>
    <w:p w14:paraId="1324D96B" w14:textId="77777777" w:rsidR="00425F08" w:rsidRPr="00425F08" w:rsidRDefault="00425F08" w:rsidP="00425F08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07B598C5" w14:textId="77777777" w:rsidR="00425F08" w:rsidRPr="00425F08" w:rsidRDefault="00425F08" w:rsidP="00425F08">
      <w:pPr>
        <w:widowControl w:val="0"/>
        <w:autoSpaceDE w:val="0"/>
        <w:autoSpaceDN w:val="0"/>
        <w:spacing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  <w:r w:rsidRPr="00425F08">
        <w:rPr>
          <w:rFonts w:ascii="Times New Roman" w:eastAsia="Times New Roman" w:hAnsi="Times New Roman" w:cs="Times New Roman"/>
          <w:sz w:val="24"/>
          <w:szCs w:val="24"/>
        </w:rPr>
        <w:t>*Students</w:t>
      </w:r>
      <w:r w:rsidRPr="00425F0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are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required</w:t>
      </w:r>
      <w:r w:rsidRPr="00425F08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bring paper</w:t>
      </w:r>
      <w:r w:rsidRPr="00425F0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plates, napkins,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forks,</w:t>
      </w:r>
      <w:r w:rsidRPr="00425F08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and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spoons</w:t>
      </w:r>
      <w:r w:rsidRPr="00425F0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daily</w:t>
      </w:r>
      <w:r w:rsidRPr="00425F0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for</w:t>
      </w:r>
      <w:r w:rsidRPr="00425F08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lunch.</w:t>
      </w:r>
    </w:p>
    <w:p w14:paraId="5CB27F34" w14:textId="77777777" w:rsidR="00425F08" w:rsidRPr="00425F08" w:rsidRDefault="00425F08" w:rsidP="00425F08">
      <w:pPr>
        <w:widowControl w:val="0"/>
        <w:autoSpaceDE w:val="0"/>
        <w:autoSpaceDN w:val="0"/>
        <w:spacing w:before="9"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46C6CC3A" w14:textId="77777777" w:rsidR="00425F08" w:rsidRPr="00425F08" w:rsidRDefault="00425F08" w:rsidP="00425F08">
      <w:pPr>
        <w:widowControl w:val="0"/>
        <w:autoSpaceDE w:val="0"/>
        <w:autoSpaceDN w:val="0"/>
        <w:spacing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  <w:r w:rsidRPr="00425F08">
        <w:rPr>
          <w:rFonts w:ascii="Times New Roman" w:eastAsia="Times New Roman" w:hAnsi="Times New Roman" w:cs="Times New Roman"/>
          <w:sz w:val="24"/>
          <w:szCs w:val="24"/>
        </w:rPr>
        <w:t>*(1)</w:t>
      </w:r>
      <w:r w:rsidRPr="00425F08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Case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bottled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water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(16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oz)</w:t>
      </w:r>
    </w:p>
    <w:p w14:paraId="53959AD8" w14:textId="77777777" w:rsidR="00425F08" w:rsidRPr="00425F08" w:rsidRDefault="00425F08" w:rsidP="00425F08">
      <w:pPr>
        <w:widowControl w:val="0"/>
        <w:autoSpaceDE w:val="0"/>
        <w:autoSpaceDN w:val="0"/>
        <w:spacing w:before="6"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2D623F24" w14:textId="77777777" w:rsidR="00425F08" w:rsidRPr="00425F08" w:rsidRDefault="00425F08" w:rsidP="00425F08">
      <w:pPr>
        <w:widowControl w:val="0"/>
        <w:autoSpaceDE w:val="0"/>
        <w:autoSpaceDN w:val="0"/>
        <w:spacing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  <w:r w:rsidRPr="00425F08">
        <w:rPr>
          <w:rFonts w:ascii="Times New Roman" w:eastAsia="Times New Roman" w:hAnsi="Times New Roman" w:cs="Times New Roman"/>
          <w:sz w:val="24"/>
          <w:szCs w:val="24"/>
        </w:rPr>
        <w:t>*(1)</w:t>
      </w:r>
      <w:r w:rsidRPr="00425F08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Mask to be kept</w:t>
      </w:r>
      <w:r w:rsidRPr="00425F08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at</w:t>
      </w:r>
      <w:r w:rsidRPr="00425F08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425F08">
        <w:rPr>
          <w:rFonts w:ascii="Times New Roman" w:eastAsia="Times New Roman" w:hAnsi="Times New Roman" w:cs="Times New Roman"/>
          <w:sz w:val="24"/>
          <w:szCs w:val="24"/>
        </w:rPr>
        <w:t>school</w:t>
      </w:r>
    </w:p>
    <w:p w14:paraId="2D1D066C" w14:textId="77777777" w:rsidR="00425F08" w:rsidRPr="00425F08" w:rsidRDefault="00425F08" w:rsidP="00425F08">
      <w:pPr>
        <w:widowControl w:val="0"/>
        <w:autoSpaceDE w:val="0"/>
        <w:autoSpaceDN w:val="0"/>
        <w:spacing w:before="9"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4D8C1581" w14:textId="078C984C" w:rsidR="00425F08" w:rsidRPr="00425F08" w:rsidRDefault="00425F08" w:rsidP="00425F08">
      <w:pPr>
        <w:widowControl w:val="0"/>
        <w:autoSpaceDE w:val="0"/>
        <w:autoSpaceDN w:val="0"/>
        <w:spacing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</w:p>
    <w:p w14:paraId="1221DF84" w14:textId="77777777" w:rsidR="00425F08" w:rsidRPr="00425F08" w:rsidRDefault="00425F08" w:rsidP="00425F08">
      <w:pPr>
        <w:widowControl w:val="0"/>
        <w:autoSpaceDE w:val="0"/>
        <w:autoSpaceDN w:val="0"/>
        <w:spacing w:after="0" w:line="240" w:lineRule="auto"/>
        <w:ind w:left="100"/>
        <w:rPr>
          <w:rFonts w:ascii="Times New Roman" w:eastAsia="Times New Roman" w:hAnsi="Times New Roman" w:cs="Times New Roman"/>
          <w:sz w:val="24"/>
          <w:szCs w:val="24"/>
        </w:rPr>
      </w:pPr>
    </w:p>
    <w:p w14:paraId="388882C7" w14:textId="77777777" w:rsidR="00425F08" w:rsidRPr="00425F08" w:rsidRDefault="00425F08" w:rsidP="00425F08">
      <w:pPr>
        <w:spacing w:after="0" w:line="240" w:lineRule="auto"/>
        <w:rPr>
          <w:rFonts w:eastAsiaTheme="minorEastAsia"/>
          <w:sz w:val="24"/>
          <w:szCs w:val="24"/>
        </w:rPr>
      </w:pPr>
      <w:r w:rsidRPr="00425F08">
        <w:rPr>
          <w:rFonts w:ascii="Times New Roman" w:eastAsiaTheme="minorEastAsia" w:hAnsi="Times New Roman" w:cs="Times New Roman"/>
          <w:sz w:val="24"/>
          <w:szCs w:val="24"/>
        </w:rPr>
        <w:t xml:space="preserve">  *Laptop </w:t>
      </w:r>
    </w:p>
    <w:p w14:paraId="694E5820" w14:textId="10A07079" w:rsidR="00451B10" w:rsidRDefault="00451B10" w:rsidP="00425F08">
      <w:pPr>
        <w:spacing w:line="360" w:lineRule="auto"/>
      </w:pPr>
    </w:p>
    <w:sectPr w:rsidR="00036DD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BB4A8" w14:textId="77777777" w:rsidR="006600E3" w:rsidRDefault="006600E3" w:rsidP="005D2D22">
      <w:pPr>
        <w:spacing w:after="0" w:line="240" w:lineRule="auto"/>
      </w:pPr>
      <w:r>
        <w:separator/>
      </w:r>
    </w:p>
  </w:endnote>
  <w:endnote w:type="continuationSeparator" w:id="0">
    <w:p w14:paraId="73C4AC0F" w14:textId="77777777" w:rsidR="006600E3" w:rsidRDefault="006600E3" w:rsidP="005D2D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405F2" w14:textId="77777777" w:rsidR="00D270D9" w:rsidRDefault="00D270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BDCA7" w14:textId="77777777" w:rsidR="00D270D9" w:rsidRDefault="00D270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6233F" w14:textId="77777777" w:rsidR="00D270D9" w:rsidRDefault="00D270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A6AE2" w14:textId="77777777" w:rsidR="006600E3" w:rsidRDefault="006600E3" w:rsidP="005D2D22">
      <w:pPr>
        <w:spacing w:after="0" w:line="240" w:lineRule="auto"/>
      </w:pPr>
      <w:r>
        <w:separator/>
      </w:r>
    </w:p>
  </w:footnote>
  <w:footnote w:type="continuationSeparator" w:id="0">
    <w:p w14:paraId="0820D92B" w14:textId="77777777" w:rsidR="006600E3" w:rsidRDefault="006600E3" w:rsidP="005D2D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4DA26" w14:textId="77777777" w:rsidR="00D270D9" w:rsidRDefault="00D270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17524" w14:textId="17EE6D82" w:rsidR="005D2D22" w:rsidRPr="00146FF2" w:rsidRDefault="005D2D22" w:rsidP="005D2D22">
    <w:pPr>
      <w:pStyle w:val="Header"/>
      <w:jc w:val="center"/>
      <w:rPr>
        <w:rFonts w:ascii="Times New Roman" w:hAnsi="Times New Roman" w:cs="Times New Roman"/>
        <w:sz w:val="30"/>
        <w:szCs w:val="30"/>
      </w:rPr>
    </w:pPr>
    <w:r w:rsidRPr="00146FF2">
      <w:rPr>
        <w:rFonts w:ascii="Times New Roman" w:hAnsi="Times New Roman" w:cs="Times New Roman"/>
        <w:sz w:val="30"/>
        <w:szCs w:val="30"/>
      </w:rPr>
      <w:t xml:space="preserve">Miracle Academy 2023-2024 </w:t>
    </w:r>
    <w:r w:rsidR="00425F08">
      <w:rPr>
        <w:rFonts w:ascii="Times New Roman" w:hAnsi="Times New Roman" w:cs="Times New Roman"/>
        <w:sz w:val="30"/>
        <w:szCs w:val="30"/>
      </w:rPr>
      <w:t>5</w:t>
    </w:r>
    <w:r w:rsidR="00425F08" w:rsidRPr="00425F08">
      <w:rPr>
        <w:rFonts w:ascii="Times New Roman" w:hAnsi="Times New Roman" w:cs="Times New Roman"/>
        <w:sz w:val="30"/>
        <w:szCs w:val="30"/>
        <w:vertAlign w:val="superscript"/>
      </w:rPr>
      <w:t>th</w:t>
    </w:r>
    <w:r w:rsidR="00425F08">
      <w:rPr>
        <w:rFonts w:ascii="Times New Roman" w:hAnsi="Times New Roman" w:cs="Times New Roman"/>
        <w:sz w:val="30"/>
        <w:szCs w:val="30"/>
      </w:rPr>
      <w:t xml:space="preserve"> Grade through 12</w:t>
    </w:r>
    <w:r w:rsidR="00425F08" w:rsidRPr="00425F08">
      <w:rPr>
        <w:rFonts w:ascii="Times New Roman" w:hAnsi="Times New Roman" w:cs="Times New Roman"/>
        <w:sz w:val="30"/>
        <w:szCs w:val="30"/>
        <w:vertAlign w:val="superscript"/>
      </w:rPr>
      <w:t>th</w:t>
    </w:r>
    <w:r w:rsidR="00425F08">
      <w:rPr>
        <w:rFonts w:ascii="Times New Roman" w:hAnsi="Times New Roman" w:cs="Times New Roman"/>
        <w:sz w:val="30"/>
        <w:szCs w:val="30"/>
      </w:rPr>
      <w:t xml:space="preserve"> </w:t>
    </w:r>
    <w:r w:rsidRPr="00146FF2">
      <w:rPr>
        <w:rFonts w:ascii="Times New Roman" w:hAnsi="Times New Roman" w:cs="Times New Roman"/>
        <w:sz w:val="30"/>
        <w:szCs w:val="30"/>
      </w:rPr>
      <w:t>Supply Lis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CAD4C" w14:textId="77777777" w:rsidR="00D270D9" w:rsidRDefault="00D270D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0"/>
  <w:proofState w:spelling="clean" w:grammar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N7cwtTAxNrYwNDNX0lEKTi0uzszPAykwqgUA62xdSywAAAA="/>
  </w:docVars>
  <w:rsids>
    <w:rsidRoot w:val="005D2D22"/>
    <w:rsid w:val="00010A01"/>
    <w:rsid w:val="000605BF"/>
    <w:rsid w:val="001039B2"/>
    <w:rsid w:val="00146FF2"/>
    <w:rsid w:val="00157831"/>
    <w:rsid w:val="002600B1"/>
    <w:rsid w:val="00406E04"/>
    <w:rsid w:val="00425F08"/>
    <w:rsid w:val="004D68EE"/>
    <w:rsid w:val="00565590"/>
    <w:rsid w:val="005D2D22"/>
    <w:rsid w:val="005F39FE"/>
    <w:rsid w:val="00642581"/>
    <w:rsid w:val="006600E3"/>
    <w:rsid w:val="006F1280"/>
    <w:rsid w:val="00727FB0"/>
    <w:rsid w:val="00885914"/>
    <w:rsid w:val="009E6CEC"/>
    <w:rsid w:val="00B72467"/>
    <w:rsid w:val="00B917C6"/>
    <w:rsid w:val="00BD1705"/>
    <w:rsid w:val="00C91EA6"/>
    <w:rsid w:val="00D270D9"/>
    <w:rsid w:val="00D328C1"/>
    <w:rsid w:val="00DF5386"/>
    <w:rsid w:val="00E0508B"/>
    <w:rsid w:val="00ED2BB9"/>
    <w:rsid w:val="00FC7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ED93F8"/>
  <w15:chartTrackingRefBased/>
  <w15:docId w15:val="{BBA76760-5CF9-40E2-A137-2BEA94202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2D22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D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D22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D2D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D22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 /><Relationship Id="rId13" Type="http://schemas.openxmlformats.org/officeDocument/2006/relationships/theme" Target="theme/theme1.xml" /><Relationship Id="rId3" Type="http://schemas.openxmlformats.org/officeDocument/2006/relationships/webSettings" Target="webSettings.xml" /><Relationship Id="rId7" Type="http://schemas.openxmlformats.org/officeDocument/2006/relationships/header" Target="header2.xml" /><Relationship Id="rId12" Type="http://schemas.openxmlformats.org/officeDocument/2006/relationships/fontTable" Target="fontTable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6" Type="http://schemas.openxmlformats.org/officeDocument/2006/relationships/header" Target="header1.xml" /><Relationship Id="rId11" Type="http://schemas.openxmlformats.org/officeDocument/2006/relationships/footer" Target="footer3.xml" /><Relationship Id="rId5" Type="http://schemas.openxmlformats.org/officeDocument/2006/relationships/endnotes" Target="endnotes.xml" /><Relationship Id="rId10" Type="http://schemas.openxmlformats.org/officeDocument/2006/relationships/header" Target="header3.xml" /><Relationship Id="rId4" Type="http://schemas.openxmlformats.org/officeDocument/2006/relationships/footnotes" Target="footnotes.xml" /><Relationship Id="rId9" Type="http://schemas.openxmlformats.org/officeDocument/2006/relationships/footer" Target="footer2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i Stevens</dc:creator>
  <cp:keywords/>
  <dc:description/>
  <cp:lastModifiedBy>Tori Stevens</cp:lastModifiedBy>
  <cp:revision>2</cp:revision>
  <dcterms:created xsi:type="dcterms:W3CDTF">2023-08-05T21:18:00Z</dcterms:created>
  <dcterms:modified xsi:type="dcterms:W3CDTF">2023-08-05T21:18:00Z</dcterms:modified>
</cp:coreProperties>
</file>